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FB2" w:rsidRPr="00BF0AEA" w:rsidRDefault="008E533F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-33020</wp:posOffset>
            </wp:positionV>
            <wp:extent cx="1325880" cy="1658470"/>
            <wp:effectExtent l="0" t="0" r="0" b="0"/>
            <wp:wrapNone/>
            <wp:docPr id="59" name="Picture 59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1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658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2C9A" w:rsidRPr="00172C9A">
        <w:rPr>
          <w:b/>
          <w:noProof/>
          <w:sz w:val="28"/>
          <w:szCs w:val="28"/>
        </w:rPr>
        <w:pict>
          <v:group id="Group 64" o:spid="_x0000_s1026" style="position:absolute;margin-left:142.3pt;margin-top:110.9pt;width:229.45pt;height:13.9pt;z-index:251695104;mso-position-horizontal-relative:text;mso-position-vertical-relative:text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">
            <v:shape id="Picture 65" o:spid="_x0000_s102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<v:imagedata r:id="rId8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28" type="#_x0000_t202" style="position:absolute;left:2558;width:18020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755C86" w:rsidRPr="00755C86" w:rsidRDefault="00755C86" w:rsidP="00544C96">
                    <w:pPr>
                      <w:pBdr>
                        <w:bottom w:val="single" w:sz="6" w:space="1" w:color="auto"/>
                      </w:pBdr>
                      <w:spacing w:after="0" w:line="240" w:lineRule="auto"/>
                      <w:rPr>
                        <w:rFonts w:ascii="Arial" w:eastAsia="Times New Roman" w:hAnsi="Arial" w:cs="Arial"/>
                        <w:vanish/>
                        <w:sz w:val="16"/>
                        <w:szCs w:val="16"/>
                      </w:rPr>
                    </w:pPr>
                    <w:r w:rsidRPr="00755C86">
                      <w:rPr>
                        <w:rFonts w:ascii="Arial" w:eastAsia="Times New Roman" w:hAnsi="Arial" w:cs="Arial"/>
                        <w:vanish/>
                        <w:sz w:val="16"/>
                        <w:szCs w:val="16"/>
                      </w:rPr>
                      <w:t>Top of Form</w:t>
                    </w:r>
                  </w:p>
                  <w:p w:rsidR="00755C86" w:rsidRPr="00755C86" w:rsidRDefault="00755C86" w:rsidP="00755C86">
                    <w:pPr>
                      <w:spacing w:after="0" w:line="240" w:lineRule="auto"/>
                      <w:textAlignment w:val="baseline"/>
                      <w:rPr>
                        <w:rFonts w:ascii="inherit" w:eastAsia="Times New Roman" w:hAnsi="inherit" w:cs="Times New Roman"/>
                        <w:sz w:val="24"/>
                        <w:szCs w:val="24"/>
                      </w:rPr>
                    </w:pPr>
                    <w:r w:rsidRPr="00755C86">
                      <w:rPr>
                        <w:rFonts w:ascii="Segoe UI" w:eastAsia="Times New Roman" w:hAnsi="Segoe UI" w:cs="Segoe UI"/>
                        <w:sz w:val="21"/>
                      </w:rPr>
                      <w:t>www.linkedin.com/in/rahulghanuri-51629</w:t>
                    </w:r>
                  </w:p>
                  <w:p w:rsidR="00755C86" w:rsidRPr="00755C86" w:rsidRDefault="00755C86" w:rsidP="00755C86">
                    <w:pPr>
                      <w:pBdr>
                        <w:top w:val="single" w:sz="6" w:space="1" w:color="auto"/>
                      </w:pBdr>
                      <w:spacing w:after="0" w:line="240" w:lineRule="auto"/>
                      <w:jc w:val="center"/>
                      <w:rPr>
                        <w:rFonts w:ascii="Arial" w:eastAsia="Times New Roman" w:hAnsi="Arial" w:cs="Arial"/>
                        <w:vanish/>
                        <w:sz w:val="16"/>
                        <w:szCs w:val="16"/>
                      </w:rPr>
                    </w:pPr>
                    <w:r w:rsidRPr="00755C86">
                      <w:rPr>
                        <w:rFonts w:ascii="Arial" w:eastAsia="Times New Roman" w:hAnsi="Arial" w:cs="Arial"/>
                        <w:vanish/>
                        <w:sz w:val="16"/>
                        <w:szCs w:val="16"/>
                      </w:rPr>
                      <w:t>Bottom of For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="00172C9A" w:rsidRPr="00172C9A"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302.15pt;height:30pt;z-index:2516828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8B6B65" w:rsidRPr="007D5DBA" w:rsidRDefault="00BB32F0" w:rsidP="00BF0AEA">
                  <w:pPr>
                    <w:ind w:left="1440" w:hanging="1440"/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System Administrator</w:t>
                  </w:r>
                </w:p>
              </w:txbxContent>
            </v:textbox>
          </v:shape>
        </w:pict>
      </w:r>
      <w:r w:rsidR="00172C9A" w:rsidRPr="00172C9A">
        <w:rPr>
          <w:b/>
          <w:noProof/>
          <w:sz w:val="28"/>
          <w:szCs w:val="28"/>
        </w:rPr>
        <w:pict>
          <v:group id="Group 70" o:spid="_x0000_s1029" style="position:absolute;margin-left:142.4pt;margin-top:85.65pt;width:162.6pt;height:14.4pt;z-index:251698176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9" o:title=""/>
              <v:path arrowok="t"/>
            </v:sha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5F1A35" w:rsidP="00BC7ACB">
                    <w:r>
                      <w:t>rahulghanuri@gmail</w:t>
                    </w:r>
                    <w:r w:rsidR="00BC7ACB"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="00172C9A" w:rsidRPr="00172C9A"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inset="0,0,0,0">
              <w:txbxContent>
                <w:p w:rsidR="007D5DBA" w:rsidRPr="007D5DBA" w:rsidRDefault="005F1A35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Rahul Ghanuri</w:t>
                  </w:r>
                </w:p>
              </w:txbxContent>
            </v:textbox>
          </v:shape>
        </w:pict>
      </w:r>
      <w:r w:rsidR="00172C9A" w:rsidRPr="00172C9A">
        <w:rPr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552482" w:rsidRDefault="005F1A35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</w:t>
                    </w:r>
                    <w:r w:rsidR="007701C2">
                      <w:rPr>
                        <w:color w:val="000000" w:themeColor="text1"/>
                      </w:rPr>
                      <w:t>-</w:t>
                    </w:r>
                    <w:r>
                      <w:rPr>
                        <w:color w:val="000000" w:themeColor="text1"/>
                      </w:rPr>
                      <w:t>9992416516</w:t>
                    </w:r>
                  </w:p>
                </w:txbxContent>
              </v:textbox>
            </v:shape>
          </v:group>
        </w:pict>
      </w:r>
      <w:r w:rsidR="00BF7D5E">
        <w:rPr>
          <w:b/>
          <w:noProof/>
          <w:sz w:val="28"/>
          <w:szCs w:val="28"/>
        </w:rPr>
        <w:drawing>
          <wp:inline distT="0" distB="0" distL="0" distR="0">
            <wp:extent cx="1303020" cy="16287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790" cy="163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FB2" w:rsidRDefault="00172C9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7D5DBA" w:rsidRPr="000E0EF5" w:rsidRDefault="007D5DBA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BOUT M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BB32F0">
                    <w:t>5</w:t>
                  </w:r>
                  <w:r w:rsidRPr="007D5DBA">
                    <w:t>Years</w:t>
                  </w:r>
                  <w:r w:rsidR="0033429C">
                    <w:t xml:space="preserve"> 07</w:t>
                  </w:r>
                  <w:r w:rsidR="00BB32F0">
                    <w:t xml:space="preserve"> </w:t>
                  </w:r>
                  <w:r w:rsidR="007A7956">
                    <w:t>M</w:t>
                  </w:r>
                  <w:r w:rsidR="00CA2445">
                    <w:t xml:space="preserve">onth 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172C9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97.65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052081" w:rsidRDefault="006A6319" w:rsidP="007D5DBA">
                  <w:pPr>
                    <w:spacing w:line="240" w:lineRule="auto"/>
                  </w:pPr>
                  <w:r>
                    <w:t>My Last Organization</w:t>
                  </w:r>
                  <w:r w:rsidR="00052081">
                    <w:t xml:space="preserve"> OJAS Customer Services Pvt Ltd As a System Administrator.</w:t>
                  </w:r>
                </w:p>
                <w:p w:rsidR="00D903A9" w:rsidRDefault="00052081" w:rsidP="007D5DBA">
                  <w:pPr>
                    <w:spacing w:line="240" w:lineRule="auto"/>
                  </w:pPr>
                  <w:r>
                    <w:t xml:space="preserve">IT </w:t>
                  </w:r>
                  <w:r w:rsidR="005845AE">
                    <w:t>Associate In</w:t>
                  </w:r>
                  <w:r w:rsidR="00D903A9">
                    <w:t xml:space="preserve"> Cinepolis India Pvt Ltd </w:t>
                  </w:r>
                  <w:r>
                    <w:t>With 1 year 5 Month Experience.</w:t>
                  </w:r>
                </w:p>
                <w:p w:rsidR="007D5DBA" w:rsidRDefault="00BF0AEA" w:rsidP="007D5DBA">
                  <w:pPr>
                    <w:spacing w:line="240" w:lineRule="auto"/>
                  </w:pPr>
                  <w:r>
                    <w:t>Computer hardware Trainer In</w:t>
                  </w:r>
                  <w:r w:rsidR="00BB32F0">
                    <w:t xml:space="preserve"> </w:t>
                  </w:r>
                  <w:r>
                    <w:t>Sidhi</w:t>
                  </w:r>
                  <w:r w:rsidR="00BB32F0">
                    <w:t>-</w:t>
                  </w:r>
                  <w:r w:rsidR="00E40431">
                    <w:t>Vinayak</w:t>
                  </w:r>
                  <w:r>
                    <w:t xml:space="preserve"> Institute Of Professional Education</w:t>
                  </w:r>
                  <w:r w:rsidR="00544C96">
                    <w:t xml:space="preserve"> with 1 year 5 M</w:t>
                  </w:r>
                  <w:r w:rsidR="00D903A9">
                    <w:t>onth</w:t>
                  </w:r>
                  <w:r w:rsidR="00052081">
                    <w:t xml:space="preserve"> Experience</w:t>
                  </w:r>
                  <w:r w:rsidR="007D5DBA" w:rsidRPr="006A4275">
                    <w:t>.</w:t>
                  </w:r>
                </w:p>
                <w:p w:rsidR="00BF0AEA" w:rsidRDefault="00BF0AEA" w:rsidP="007D5DBA">
                  <w:pPr>
                    <w:spacing w:line="240" w:lineRule="auto"/>
                  </w:pPr>
                  <w:r>
                    <w:t xml:space="preserve">Installation </w:t>
                  </w:r>
                  <w:r w:rsidR="00E40431">
                    <w:t>and</w:t>
                  </w:r>
                  <w:r>
                    <w:t xml:space="preserve"> Customer Support Engineer With 2 Year Experience</w:t>
                  </w:r>
                  <w:r w:rsidR="00052081">
                    <w:t>.</w:t>
                  </w:r>
                </w:p>
                <w:p w:rsidR="00F01709" w:rsidRPr="00A525F3" w:rsidRDefault="00F01709" w:rsidP="007D5DBA">
                  <w:pPr>
                    <w:spacing w:line="240" w:lineRule="auto"/>
                  </w:pPr>
                </w:p>
                <w:p w:rsidR="007D5DBA" w:rsidRPr="007D5DBA" w:rsidRDefault="007D5DBA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</v:shape>
        </w:pict>
      </w:r>
    </w:p>
    <w:p w:rsidR="006377F5" w:rsidRDefault="00172C9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92.05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>
                    <w:t>2</w:t>
                  </w:r>
                  <w:r w:rsidR="00BB32F0">
                    <w:t>9</w:t>
                  </w:r>
                </w:p>
              </w:txbxContent>
            </v:textbox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F01709" w:rsidRDefault="00F01709" w:rsidP="006A4275">
      <w:pPr>
        <w:spacing w:line="240" w:lineRule="auto"/>
        <w:rPr>
          <w:b/>
          <w:sz w:val="28"/>
          <w:szCs w:val="28"/>
        </w:rPr>
      </w:pPr>
    </w:p>
    <w:p w:rsidR="007D5DBA" w:rsidRDefault="00172C9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41" style="position:absolute;margin-left:.6pt;margin-top:1.7pt;width:522.9pt;height:31.65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2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</w:rPr>
      </w:pPr>
    </w:p>
    <w:p w:rsidR="006A4275" w:rsidRPr="006A4275" w:rsidRDefault="006A4275" w:rsidP="006A4275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BB32F0">
        <w:t>Graduated, Dec 2019</w:t>
      </w:r>
      <w:r>
        <w:rPr>
          <w:b/>
        </w:rPr>
        <w:br/>
      </w:r>
      <w:r w:rsidR="005F1A35">
        <w:t xml:space="preserve">Lovely Professional University </w:t>
      </w:r>
      <w:r>
        <w:tab/>
      </w:r>
      <w:r>
        <w:tab/>
      </w:r>
      <w:r w:rsidR="0015367A">
        <w:tab/>
      </w:r>
      <w:r w:rsidR="0015367A">
        <w:tab/>
      </w:r>
      <w:r w:rsidR="00EE3367">
        <w:t>Marks  62.22</w:t>
      </w:r>
      <w:r w:rsidR="00BB32F0">
        <w:t>%</w:t>
      </w:r>
      <w:r>
        <w:br/>
      </w:r>
      <w:r w:rsidRPr="006A4275">
        <w:t>AICTE &amp; UGC Board</w:t>
      </w:r>
      <w:r>
        <w:tab/>
      </w:r>
      <w:r>
        <w:tab/>
      </w:r>
      <w:r>
        <w:tab/>
      </w:r>
      <w:r>
        <w:tab/>
      </w:r>
      <w:r>
        <w:tab/>
      </w:r>
      <w:r w:rsidR="00BB32F0">
        <w:t>Division 1</w:t>
      </w:r>
      <w:r>
        <w:br/>
      </w:r>
      <w:r w:rsidR="005F1A35">
        <w:t xml:space="preserve">Jalandhar, Punjab </w:t>
      </w:r>
    </w:p>
    <w:p w:rsidR="005F1A35" w:rsidRDefault="00E40431" w:rsidP="006A4275">
      <w:pPr>
        <w:spacing w:line="240" w:lineRule="auto"/>
      </w:pPr>
      <w:r>
        <w:rPr>
          <w:b/>
        </w:rPr>
        <w:t>Bachelor’s in technology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t xml:space="preserve">Graduated, July </w:t>
      </w:r>
      <w:r w:rsidR="005F1A35">
        <w:t>2015</w:t>
      </w:r>
      <w:r w:rsidR="006A4275">
        <w:rPr>
          <w:b/>
        </w:rPr>
        <w:br/>
      </w:r>
      <w:r w:rsidR="005F1A35">
        <w:t>Maharishi Markandeshwar</w:t>
      </w:r>
      <w:r w:rsidR="006A4275" w:rsidRPr="006A4275">
        <w:t xml:space="preserve"> College of Engineering </w:t>
      </w:r>
      <w:r w:rsidR="005F1A35">
        <w:tab/>
        <w:t>Marks 61.18</w:t>
      </w:r>
      <w:r w:rsidR="006A4275">
        <w:t>%</w:t>
      </w:r>
      <w:r w:rsidR="006A4275">
        <w:br/>
      </w:r>
      <w:r w:rsidR="005F1A35">
        <w:t xml:space="preserve">Maharishi Markandeshwar University </w:t>
      </w:r>
      <w:r w:rsidR="005F1A35">
        <w:tab/>
      </w:r>
      <w:r w:rsidR="005F1A35">
        <w:tab/>
      </w:r>
      <w:r w:rsidR="005F1A35">
        <w:tab/>
      </w:r>
      <w:r w:rsidR="006A4275">
        <w:t>Division 1</w:t>
      </w:r>
      <w:r w:rsidR="006A4275">
        <w:br/>
      </w:r>
      <w:r w:rsidR="005F1A35">
        <w:t xml:space="preserve">( Mullana ) Ambala Haryana </w:t>
      </w:r>
    </w:p>
    <w:p w:rsidR="005F1A35" w:rsidRDefault="005F1A35" w:rsidP="006A4275">
      <w:pPr>
        <w:spacing w:line="240" w:lineRule="auto"/>
      </w:pPr>
      <w:r>
        <w:rPr>
          <w:b/>
        </w:rPr>
        <w:t xml:space="preserve">Diploma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BB32F0">
        <w:rPr>
          <w:b/>
        </w:rPr>
        <w:t xml:space="preserve">               </w:t>
      </w:r>
      <w:r>
        <w:t xml:space="preserve">Graduated, July </w:t>
      </w:r>
      <w:r w:rsidR="0015367A">
        <w:t>2011</w:t>
      </w:r>
      <w:r>
        <w:rPr>
          <w:b/>
        </w:rPr>
        <w:br/>
      </w:r>
      <w:r>
        <w:t>Maharishi Markandeshwar</w:t>
      </w:r>
      <w:r w:rsidRPr="006A4275">
        <w:t xml:space="preserve"> College of Engineering </w:t>
      </w:r>
      <w:r w:rsidR="0015367A">
        <w:tab/>
        <w:t>Marks 69.94</w:t>
      </w:r>
      <w:r>
        <w:t>%</w:t>
      </w:r>
      <w:r>
        <w:br/>
        <w:t xml:space="preserve">Maharishi Markandeshwar University </w:t>
      </w:r>
      <w:r>
        <w:tab/>
      </w:r>
      <w:r>
        <w:tab/>
      </w:r>
      <w:r>
        <w:tab/>
        <w:t>Division 1</w:t>
      </w:r>
      <w:r>
        <w:br/>
        <w:t xml:space="preserve">(Mullana ) Ambala Haryana </w:t>
      </w:r>
    </w:p>
    <w:p w:rsidR="00F01709" w:rsidRDefault="006A4275" w:rsidP="006A4275">
      <w:pPr>
        <w:spacing w:line="240" w:lineRule="auto"/>
      </w:pPr>
      <w:r>
        <w:rPr>
          <w:b/>
        </w:rPr>
        <w:t>10</w:t>
      </w:r>
      <w:r w:rsidR="002B00F7">
        <w:rPr>
          <w:b/>
        </w:rPr>
        <w:t>t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5367A">
        <w:t>Graduated, July 2006</w:t>
      </w:r>
      <w:r>
        <w:rPr>
          <w:b/>
        </w:rPr>
        <w:br/>
      </w:r>
      <w:r w:rsidR="0015367A">
        <w:t xml:space="preserve">D A V Public School </w:t>
      </w:r>
      <w:r w:rsidR="0015367A">
        <w:tab/>
      </w:r>
      <w:r w:rsidR="0015367A">
        <w:tab/>
      </w:r>
      <w:r w:rsidR="0015367A">
        <w:tab/>
      </w:r>
      <w:r w:rsidR="0015367A">
        <w:tab/>
      </w:r>
      <w:r w:rsidR="0015367A">
        <w:tab/>
        <w:t>Marks 55.4%</w:t>
      </w:r>
      <w:r w:rsidR="0015367A">
        <w:br/>
        <w:t>CBSE Board</w:t>
      </w:r>
      <w:r w:rsidR="0015367A">
        <w:tab/>
      </w:r>
      <w:r w:rsidR="0015367A">
        <w:tab/>
      </w:r>
      <w:r w:rsidR="0015367A">
        <w:tab/>
      </w:r>
      <w:r w:rsidR="0015367A">
        <w:tab/>
      </w:r>
      <w:r w:rsidR="0015367A">
        <w:tab/>
      </w:r>
      <w:r w:rsidR="0015367A">
        <w:tab/>
        <w:t>Division 2</w:t>
      </w:r>
      <w:r>
        <w:br/>
      </w:r>
      <w:r w:rsidR="0015367A">
        <w:t>Ambala Haryana</w:t>
      </w:r>
    </w:p>
    <w:p w:rsidR="00F808C8" w:rsidRDefault="00172C9A" w:rsidP="006A4275">
      <w:pPr>
        <w:spacing w:line="240" w:lineRule="auto"/>
      </w:pPr>
      <w:r>
        <w:rPr>
          <w:noProof/>
        </w:rPr>
        <w:pict>
          <v:group id="Group 80" o:spid="_x0000_s1045" style="position:absolute;margin-left:0;margin-top:7.3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3" o:title=""/>
              <v:path arrowok="t"/>
            </v:shape>
            <v:shape id="Text Box 77" o:spid="_x0000_s104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Qualifications and Affiliation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2B00F7" w:rsidRDefault="00F2630C" w:rsidP="0015367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 w:rsidRPr="00F2630C">
        <w:rPr>
          <w:rStyle w:val="Strong"/>
          <w:rFonts w:ascii="Times New Roman" w:hAnsi="Times New Roman" w:cs="Times New Roman"/>
          <w:b w:val="0"/>
        </w:rPr>
        <w:t>Cisco Certified Network Associate Routing &amp; Switching</w:t>
      </w:r>
      <w:r w:rsidR="008E533F">
        <w:rPr>
          <w:rStyle w:val="Strong"/>
          <w:rFonts w:ascii="Times New Roman" w:hAnsi="Times New Roman" w:cs="Times New Roman"/>
          <w:b w:val="0"/>
        </w:rPr>
        <w:t xml:space="preserve"> Training </w:t>
      </w:r>
      <w:r w:rsidRPr="00F2630C">
        <w:rPr>
          <w:rStyle w:val="Strong"/>
          <w:rFonts w:ascii="Times New Roman" w:hAnsi="Times New Roman" w:cs="Times New Roman"/>
          <w:b w:val="0"/>
        </w:rPr>
        <w:t>certification</w:t>
      </w:r>
    </w:p>
    <w:p w:rsidR="008E533F" w:rsidRPr="00F2630C" w:rsidRDefault="008E533F" w:rsidP="0015367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 xml:space="preserve">MCSA And MCSE Training </w:t>
      </w:r>
      <w:r w:rsidRPr="00F2630C">
        <w:rPr>
          <w:rStyle w:val="Strong"/>
          <w:rFonts w:ascii="Times New Roman" w:hAnsi="Times New Roman" w:cs="Times New Roman"/>
          <w:b w:val="0"/>
        </w:rPr>
        <w:t>certification</w:t>
      </w:r>
      <w:r>
        <w:rPr>
          <w:rStyle w:val="Strong"/>
          <w:rFonts w:ascii="Times New Roman" w:hAnsi="Times New Roman" w:cs="Times New Roman"/>
          <w:b w:val="0"/>
        </w:rPr>
        <w:t>.</w:t>
      </w:r>
    </w:p>
    <w:p w:rsidR="0015367A" w:rsidRDefault="0015367A" w:rsidP="0015367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  <w:szCs w:val="24"/>
        </w:rPr>
      </w:pPr>
      <w:r>
        <w:rPr>
          <w:rStyle w:val="Strong"/>
          <w:rFonts w:ascii="Times New Roman" w:hAnsi="Times New Roman" w:cs="Times New Roman"/>
          <w:b w:val="0"/>
          <w:szCs w:val="24"/>
        </w:rPr>
        <w:t>PMKVY Trainer Certificate in Field Technician &amp; Computing Peripheral.</w:t>
      </w:r>
    </w:p>
    <w:p w:rsidR="0015367A" w:rsidRDefault="0015367A" w:rsidP="0015367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  <w:szCs w:val="24"/>
        </w:rPr>
      </w:pPr>
      <w:r>
        <w:rPr>
          <w:rStyle w:val="Strong"/>
          <w:rFonts w:ascii="Times New Roman" w:hAnsi="Times New Roman" w:cs="Times New Roman"/>
          <w:b w:val="0"/>
          <w:szCs w:val="24"/>
        </w:rPr>
        <w:t>N</w:t>
      </w:r>
      <w:r w:rsidR="00456C61">
        <w:rPr>
          <w:rStyle w:val="Strong"/>
          <w:rFonts w:ascii="Times New Roman" w:hAnsi="Times New Roman" w:cs="Times New Roman"/>
          <w:b w:val="0"/>
          <w:szCs w:val="24"/>
        </w:rPr>
        <w:t xml:space="preserve">IESBUD </w:t>
      </w:r>
      <w:r>
        <w:rPr>
          <w:rStyle w:val="Strong"/>
          <w:rFonts w:ascii="Times New Roman" w:hAnsi="Times New Roman" w:cs="Times New Roman"/>
          <w:b w:val="0"/>
          <w:szCs w:val="24"/>
        </w:rPr>
        <w:t xml:space="preserve">Trainer’s Certificate in </w:t>
      </w:r>
      <w:r w:rsidR="00E40431">
        <w:rPr>
          <w:rStyle w:val="Strong"/>
          <w:rFonts w:ascii="Times New Roman" w:hAnsi="Times New Roman" w:cs="Times New Roman"/>
          <w:b w:val="0"/>
          <w:szCs w:val="24"/>
        </w:rPr>
        <w:t>Entrepreneurship</w:t>
      </w:r>
      <w:r w:rsidR="00E370CB">
        <w:rPr>
          <w:rStyle w:val="Strong"/>
          <w:rFonts w:ascii="Times New Roman" w:hAnsi="Times New Roman" w:cs="Times New Roman"/>
          <w:b w:val="0"/>
          <w:szCs w:val="24"/>
        </w:rPr>
        <w:t xml:space="preserve"> </w:t>
      </w:r>
      <w:r w:rsidR="00E40431">
        <w:rPr>
          <w:rStyle w:val="Strong"/>
          <w:rFonts w:ascii="Times New Roman" w:hAnsi="Times New Roman" w:cs="Times New Roman"/>
          <w:b w:val="0"/>
          <w:szCs w:val="24"/>
        </w:rPr>
        <w:t>and</w:t>
      </w:r>
      <w:r>
        <w:rPr>
          <w:rStyle w:val="Strong"/>
          <w:rFonts w:ascii="Times New Roman" w:hAnsi="Times New Roman" w:cs="Times New Roman"/>
          <w:b w:val="0"/>
          <w:szCs w:val="24"/>
        </w:rPr>
        <w:t xml:space="preserve"> Skill Life</w:t>
      </w:r>
      <w:r w:rsidR="00456C61">
        <w:rPr>
          <w:rStyle w:val="Strong"/>
          <w:rFonts w:ascii="Times New Roman" w:hAnsi="Times New Roman" w:cs="Times New Roman"/>
          <w:b w:val="0"/>
          <w:szCs w:val="24"/>
        </w:rPr>
        <w:t>.</w:t>
      </w:r>
    </w:p>
    <w:p w:rsidR="00F2630C" w:rsidRPr="00F01709" w:rsidRDefault="00172C9A" w:rsidP="00F01709">
      <w:pPr>
        <w:pStyle w:val="ListParagraph"/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  <w:szCs w:val="24"/>
        </w:rPr>
      </w:pPr>
      <w:r>
        <w:rPr>
          <w:rFonts w:ascii="Times New Roman" w:eastAsia="Symbol" w:hAnsi="Times New Roman" w:cs="Times New Roman"/>
          <w:noProof/>
          <w:szCs w:val="24"/>
        </w:rPr>
        <w:pict>
          <v:group id="_x0000_s1083" style="position:absolute;left:0;text-align:left;margin-left:-16.8pt;margin-top:15.7pt;width:522.9pt;height:41.4pt;z-index:2517401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8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3" o:title=""/>
              <v:path arrowok="t"/>
            </v:shape>
            <v:shape id="Text Box 77" o:spid="_x0000_s108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F2630C" w:rsidRPr="005E3E69" w:rsidRDefault="00F2630C" w:rsidP="00F2630C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Technical Skills </w:t>
                    </w:r>
                  </w:p>
                  <w:p w:rsidR="00F2630C" w:rsidRPr="005E3E69" w:rsidRDefault="00F2630C" w:rsidP="00F2630C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8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F2630C" w:rsidRPr="008E533F" w:rsidRDefault="00F2630C" w:rsidP="008E533F">
      <w:pPr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szCs w:val="24"/>
        </w:rPr>
      </w:pPr>
    </w:p>
    <w:p w:rsidR="00BF0AEA" w:rsidRPr="00F2630C" w:rsidRDefault="00BF0AEA" w:rsidP="00F2630C">
      <w:pPr>
        <w:spacing w:after="0" w:line="240" w:lineRule="auto"/>
        <w:ind w:left="360"/>
        <w:jc w:val="both"/>
        <w:rPr>
          <w:rStyle w:val="Strong"/>
          <w:rFonts w:ascii="Times New Roman" w:hAnsi="Times New Roman" w:cs="Times New Roman"/>
          <w:b w:val="0"/>
          <w:szCs w:val="24"/>
        </w:rPr>
      </w:pPr>
    </w:p>
    <w:p w:rsidR="009003AF" w:rsidRPr="00F20560" w:rsidRDefault="009003AF" w:rsidP="00F20560">
      <w:pPr>
        <w:spacing w:line="240" w:lineRule="auto"/>
        <w:jc w:val="both"/>
        <w:rPr>
          <w:rStyle w:val="Strong"/>
        </w:rPr>
      </w:pPr>
    </w:p>
    <w:p w:rsidR="00F20560" w:rsidRDefault="00F20560" w:rsidP="00F20560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 xml:space="preserve">Basic Knowledge of Cloud Computing </w:t>
      </w:r>
      <w:r w:rsidR="00F01709">
        <w:rPr>
          <w:rStyle w:val="Strong"/>
          <w:rFonts w:ascii="Times New Roman" w:hAnsi="Times New Roman" w:cs="Times New Roman"/>
          <w:b w:val="0"/>
        </w:rPr>
        <w:t>a</w:t>
      </w:r>
      <w:r>
        <w:rPr>
          <w:rStyle w:val="Strong"/>
          <w:rFonts w:ascii="Times New Roman" w:hAnsi="Times New Roman" w:cs="Times New Roman"/>
          <w:b w:val="0"/>
        </w:rPr>
        <w:t>nd Virtualization</w:t>
      </w:r>
    </w:p>
    <w:p w:rsidR="00F20560" w:rsidRDefault="00F20560" w:rsidP="00F20560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 xml:space="preserve">Basic Knowledge of Linux </w:t>
      </w:r>
    </w:p>
    <w:p w:rsidR="00D64AEA" w:rsidRDefault="00D64AEA" w:rsidP="00D64AE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lastRenderedPageBreak/>
        <w:t xml:space="preserve">Basic knowledge of Domain &amp; Hosting  </w:t>
      </w:r>
    </w:p>
    <w:p w:rsidR="00D64AEA" w:rsidRDefault="00D64AEA" w:rsidP="00D64AE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>Basic knowledge of Bootstrap</w:t>
      </w:r>
    </w:p>
    <w:p w:rsidR="00D64AEA" w:rsidRDefault="00D64AEA" w:rsidP="00D64AE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>Basic knowledge of Digital Marketing :- Face-book Add Campaigns, Google adds, Google analytics etc</w:t>
      </w:r>
    </w:p>
    <w:p w:rsidR="00D64AEA" w:rsidRDefault="00D64AEA" w:rsidP="00D64AE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>Basic Knowledge of Html, Css And Js</w:t>
      </w:r>
    </w:p>
    <w:p w:rsidR="00D64AEA" w:rsidRPr="00D64AEA" w:rsidRDefault="00D64AEA" w:rsidP="00D64AE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 xml:space="preserve">Basic Knowledge of Word press , Woo-commerce, Shopify, Wix etc </w:t>
      </w:r>
    </w:p>
    <w:p w:rsidR="00D64AEA" w:rsidRPr="00F2630C" w:rsidRDefault="00D64AEA" w:rsidP="00D64AE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>Basic knowledge of web Designing &amp; Digital Marketing</w:t>
      </w:r>
    </w:p>
    <w:p w:rsidR="00F808C8" w:rsidRPr="00F808C8" w:rsidRDefault="00172C9A" w:rsidP="00F2630C">
      <w:pPr>
        <w:spacing w:line="240" w:lineRule="auto"/>
      </w:pPr>
      <w:r>
        <w:rPr>
          <w:noProof/>
        </w:rPr>
        <w:pict>
          <v:group id="Group 81" o:spid="_x0000_s1049" style="position:absolute;margin-left:0;margin-top:16.65pt;width:522.9pt;height:41.4pt;z-index:2517237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05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4" o:title=""/>
              <v:path arrowok="t"/>
            </v:shape>
            <v:shape id="Text Box 83" o:spid="_x0000_s105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areer Highligh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05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9003AF" w:rsidRPr="00457AC6" w:rsidRDefault="009003AF" w:rsidP="009003AF">
      <w:pPr>
        <w:pStyle w:val="ListParagraph"/>
        <w:numPr>
          <w:ilvl w:val="0"/>
          <w:numId w:val="10"/>
        </w:numPr>
        <w:shd w:val="clear" w:color="auto" w:fill="FFFFFF"/>
        <w:spacing w:after="6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  <w:szCs w:val="24"/>
        </w:rPr>
      </w:pPr>
      <w:r w:rsidRPr="00457AC6">
        <w:rPr>
          <w:rStyle w:val="Strong"/>
          <w:rFonts w:ascii="Times New Roman" w:hAnsi="Times New Roman" w:cs="Times New Roman"/>
          <w:b w:val="0"/>
          <w:szCs w:val="24"/>
        </w:rPr>
        <w:t>Detail-</w:t>
      </w:r>
      <w:r>
        <w:rPr>
          <w:rStyle w:val="Strong"/>
          <w:rFonts w:ascii="Times New Roman" w:hAnsi="Times New Roman" w:cs="Times New Roman"/>
          <w:b w:val="0"/>
          <w:szCs w:val="24"/>
        </w:rPr>
        <w:t>O</w:t>
      </w:r>
      <w:r w:rsidRPr="00457AC6">
        <w:rPr>
          <w:rStyle w:val="Strong"/>
          <w:rFonts w:ascii="Times New Roman" w:hAnsi="Times New Roman" w:cs="Times New Roman"/>
          <w:b w:val="0"/>
          <w:szCs w:val="24"/>
        </w:rPr>
        <w:t>riented, efficient and organized professional with extensive experience in CRM works.</w:t>
      </w:r>
    </w:p>
    <w:p w:rsidR="009003AF" w:rsidRPr="00457AC6" w:rsidRDefault="009003AF" w:rsidP="009003AF">
      <w:pPr>
        <w:pStyle w:val="ListParagraph"/>
        <w:numPr>
          <w:ilvl w:val="0"/>
          <w:numId w:val="10"/>
        </w:numPr>
        <w:shd w:val="clear" w:color="auto" w:fill="FFFFFF"/>
        <w:spacing w:after="60" w:line="240" w:lineRule="auto"/>
        <w:contextualSpacing w:val="0"/>
        <w:jc w:val="both"/>
        <w:rPr>
          <w:rStyle w:val="Strong"/>
          <w:rFonts w:ascii="Times New Roman" w:hAnsi="Times New Roman" w:cs="Times New Roman"/>
          <w:b w:val="0"/>
          <w:szCs w:val="24"/>
        </w:rPr>
      </w:pPr>
      <w:r w:rsidRPr="00457AC6">
        <w:rPr>
          <w:rStyle w:val="Strong"/>
          <w:rFonts w:ascii="Times New Roman" w:hAnsi="Times New Roman" w:cs="Times New Roman"/>
          <w:b w:val="0"/>
          <w:szCs w:val="24"/>
        </w:rPr>
        <w:t xml:space="preserve">Possess strong analytical and </w:t>
      </w:r>
      <w:r w:rsidR="00E40431" w:rsidRPr="00457AC6">
        <w:rPr>
          <w:rStyle w:val="Strong"/>
          <w:rFonts w:ascii="Times New Roman" w:hAnsi="Times New Roman" w:cs="Times New Roman"/>
          <w:b w:val="0"/>
          <w:szCs w:val="24"/>
        </w:rPr>
        <w:t>problem-solving</w:t>
      </w:r>
      <w:r w:rsidRPr="00457AC6">
        <w:rPr>
          <w:rStyle w:val="Strong"/>
          <w:rFonts w:ascii="Times New Roman" w:hAnsi="Times New Roman" w:cs="Times New Roman"/>
          <w:b w:val="0"/>
          <w:szCs w:val="24"/>
        </w:rPr>
        <w:t xml:space="preserve"> skills, with the ability to make well thought out decisions.</w:t>
      </w:r>
    </w:p>
    <w:p w:rsidR="009003AF" w:rsidRPr="00457AC6" w:rsidRDefault="009003AF" w:rsidP="009003AF">
      <w:pPr>
        <w:pStyle w:val="ListParagraph"/>
        <w:numPr>
          <w:ilvl w:val="0"/>
          <w:numId w:val="10"/>
        </w:numPr>
        <w:shd w:val="clear" w:color="auto" w:fill="FFFFFF"/>
        <w:spacing w:after="60" w:line="240" w:lineRule="auto"/>
        <w:contextualSpacing w:val="0"/>
        <w:rPr>
          <w:rStyle w:val="Strong"/>
          <w:rFonts w:ascii="Times New Roman" w:hAnsi="Times New Roman" w:cs="Times New Roman"/>
          <w:b w:val="0"/>
          <w:szCs w:val="24"/>
        </w:rPr>
      </w:pPr>
      <w:r w:rsidRPr="00457AC6">
        <w:rPr>
          <w:rStyle w:val="Strong"/>
          <w:rFonts w:ascii="Times New Roman" w:hAnsi="Times New Roman" w:cs="Times New Roman"/>
          <w:b w:val="0"/>
          <w:szCs w:val="24"/>
        </w:rPr>
        <w:t>Good written and verbal communication skills.</w:t>
      </w:r>
    </w:p>
    <w:p w:rsidR="009003AF" w:rsidRPr="00457AC6" w:rsidRDefault="009003AF" w:rsidP="009003AF">
      <w:pPr>
        <w:pStyle w:val="ListParagraph"/>
        <w:numPr>
          <w:ilvl w:val="0"/>
          <w:numId w:val="10"/>
        </w:numPr>
        <w:shd w:val="clear" w:color="auto" w:fill="FFFFFF"/>
        <w:spacing w:after="60" w:line="240" w:lineRule="auto"/>
        <w:contextualSpacing w:val="0"/>
        <w:rPr>
          <w:rStyle w:val="Strong"/>
          <w:rFonts w:ascii="Times New Roman" w:hAnsi="Times New Roman" w:cs="Times New Roman"/>
          <w:b w:val="0"/>
          <w:szCs w:val="24"/>
        </w:rPr>
      </w:pPr>
      <w:r w:rsidRPr="00457AC6">
        <w:rPr>
          <w:rStyle w:val="Strong"/>
          <w:rFonts w:ascii="Times New Roman" w:hAnsi="Times New Roman" w:cs="Times New Roman"/>
          <w:b w:val="0"/>
          <w:szCs w:val="24"/>
        </w:rPr>
        <w:t>Highly trustworthy, discreet and ethical.</w:t>
      </w:r>
    </w:p>
    <w:p w:rsidR="009003AF" w:rsidRPr="00457AC6" w:rsidRDefault="009003AF" w:rsidP="009003AF">
      <w:pPr>
        <w:pStyle w:val="ListParagraph"/>
        <w:numPr>
          <w:ilvl w:val="0"/>
          <w:numId w:val="10"/>
        </w:numPr>
        <w:shd w:val="clear" w:color="auto" w:fill="FFFFFF"/>
        <w:spacing w:after="60" w:line="240" w:lineRule="auto"/>
        <w:contextualSpacing w:val="0"/>
        <w:rPr>
          <w:i/>
          <w:color w:val="000000"/>
          <w:szCs w:val="24"/>
        </w:rPr>
      </w:pPr>
      <w:r w:rsidRPr="00457AC6">
        <w:rPr>
          <w:rStyle w:val="Strong"/>
          <w:rFonts w:ascii="Times New Roman" w:hAnsi="Times New Roman" w:cs="Times New Roman"/>
          <w:b w:val="0"/>
          <w:szCs w:val="24"/>
        </w:rPr>
        <w:t>Resourceful in the completion of projects, effective at multi-tasking</w:t>
      </w:r>
      <w:r w:rsidRPr="00457AC6">
        <w:rPr>
          <w:i/>
          <w:color w:val="000000"/>
          <w:szCs w:val="24"/>
        </w:rPr>
        <w:t>.</w:t>
      </w:r>
    </w:p>
    <w:p w:rsidR="00F808C8" w:rsidRPr="00F808C8" w:rsidRDefault="00172C9A" w:rsidP="00F808C8">
      <w:pPr>
        <w:pStyle w:val="ListParagraph"/>
        <w:spacing w:line="240" w:lineRule="auto"/>
      </w:pPr>
      <w:r>
        <w:rPr>
          <w:noProof/>
        </w:rPr>
        <w:pict>
          <v:group id="Group 85" o:spid="_x0000_s1053" style="position:absolute;left:0;text-align:left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5" o:title=""/>
              <v:path arrowok="t"/>
            </v:shape>
            <v:shape id="Text Box 87" o:spid="_x0000_s105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9003AF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lastRenderedPageBreak/>
        <w:t>Installation (Hard/Software)</w:t>
      </w:r>
    </w:p>
    <w:p w:rsidR="006A4275" w:rsidRPr="006A4275" w:rsidRDefault="009003AF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Networking</w:t>
      </w:r>
    </w:p>
    <w:p w:rsidR="006A4275" w:rsidRPr="006A4275" w:rsidRDefault="00456C61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MCSA/MCSE Certification</w:t>
      </w:r>
    </w:p>
    <w:p w:rsidR="006A4275" w:rsidRPr="00E40431" w:rsidRDefault="009003AF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Management</w:t>
      </w:r>
    </w:p>
    <w:p w:rsidR="00E40431" w:rsidRPr="006A4275" w:rsidRDefault="00E40431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CCNA Certifi</w:t>
      </w:r>
      <w:r w:rsidR="008E533F">
        <w:t>cation</w:t>
      </w:r>
    </w:p>
    <w:p w:rsidR="00456C61" w:rsidRPr="006A4275" w:rsidRDefault="009003AF" w:rsidP="00456C61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Troubleshooting</w:t>
      </w:r>
      <w:r w:rsidR="00456C61">
        <w:t>/Maintenance</w:t>
      </w:r>
    </w:p>
    <w:p w:rsidR="008E533F" w:rsidRPr="00456C61" w:rsidRDefault="008E533F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  <w:sectPr w:rsidR="008E533F" w:rsidRPr="00456C61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808C8" w:rsidRDefault="00172C9A" w:rsidP="006A4275">
      <w:pPr>
        <w:spacing w:line="240" w:lineRule="auto"/>
        <w:rPr>
          <w:b/>
          <w:sz w:val="28"/>
          <w:szCs w:val="28"/>
        </w:rPr>
      </w:pPr>
      <w:r w:rsidRPr="00172C9A">
        <w:rPr>
          <w:noProof/>
        </w:rPr>
        <w:lastRenderedPageBreak/>
        <w:pict>
          <v:group id="Group 89" o:spid="_x0000_s1057" style="position:absolute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6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C33EF4" w:rsidRDefault="00C33EF4" w:rsidP="00C33EF4">
      <w:pPr>
        <w:spacing w:line="240" w:lineRule="auto"/>
      </w:pPr>
      <w:r>
        <w:t>O</w:t>
      </w:r>
      <w:r w:rsidR="00781B2A">
        <w:t>ct</w:t>
      </w:r>
      <w:r w:rsidR="006A6319">
        <w:t xml:space="preserve"> </w:t>
      </w:r>
      <w:r>
        <w:t>201</w:t>
      </w:r>
      <w:r w:rsidR="00781B2A">
        <w:t>9</w:t>
      </w:r>
      <w:r>
        <w:t xml:space="preserve"> – </w:t>
      </w:r>
      <w:r w:rsidR="006A6319">
        <w:t>June 2020</w:t>
      </w:r>
      <w:r>
        <w:br/>
      </w:r>
      <w:r w:rsidR="00781B2A">
        <w:t>System Administrator</w:t>
      </w:r>
      <w:r>
        <w:br/>
      </w:r>
      <w:r w:rsidR="00781B2A">
        <w:t>OJAS Customer Services Pvt Ltd</w:t>
      </w:r>
      <w:r>
        <w:br/>
      </w:r>
      <w:r w:rsidR="00781B2A">
        <w:t>Panchkula</w:t>
      </w:r>
      <w:r>
        <w:t xml:space="preserve">, Haryana </w:t>
      </w:r>
    </w:p>
    <w:p w:rsidR="00781B2A" w:rsidRPr="00D72BF5" w:rsidRDefault="00781B2A" w:rsidP="00781B2A">
      <w:pPr>
        <w:spacing w:after="0" w:line="240" w:lineRule="auto"/>
        <w:rPr>
          <w:rStyle w:val="Strong"/>
          <w:rFonts w:asciiTheme="minorHAnsi" w:hAnsiTheme="minorHAnsi" w:cstheme="minorHAnsi"/>
        </w:rPr>
      </w:pPr>
      <w:r w:rsidRPr="00D72BF5">
        <w:rPr>
          <w:rFonts w:cstheme="minorHAnsi"/>
        </w:rPr>
        <w:t xml:space="preserve">Responsibilities: - </w:t>
      </w:r>
      <w:r>
        <w:t>System Administrator</w:t>
      </w:r>
    </w:p>
    <w:p w:rsidR="004E1764" w:rsidRPr="00E040FF" w:rsidRDefault="00E370CB" w:rsidP="004E1764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Symbol" w:hAnsi="Times New Roman" w:cs="Times New Roman"/>
        </w:rPr>
      </w:pPr>
      <w:r w:rsidRPr="00E040FF">
        <w:rPr>
          <w:rFonts w:ascii="Times New Roman" w:eastAsia="Symbol" w:hAnsi="Times New Roman" w:cs="Times New Roman"/>
        </w:rPr>
        <w:t xml:space="preserve">Installing, configuring and maintain servers and networks </w:t>
      </w:r>
    </w:p>
    <w:p w:rsidR="004E1764" w:rsidRPr="00E040FF" w:rsidRDefault="00E370CB" w:rsidP="004E1764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Symbol" w:hAnsi="Times New Roman" w:cs="Times New Roman"/>
        </w:rPr>
      </w:pPr>
      <w:r w:rsidRPr="00E040FF">
        <w:rPr>
          <w:rFonts w:ascii="Times New Roman" w:eastAsia="Symbol" w:hAnsi="Times New Roman" w:cs="Times New Roman"/>
        </w:rPr>
        <w:t>Overseeing system performance and troubleshooting issues</w:t>
      </w:r>
    </w:p>
    <w:p w:rsidR="004E1764" w:rsidRPr="00E040FF" w:rsidRDefault="00E370CB" w:rsidP="004E1764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Symbol" w:hAnsi="Times New Roman" w:cs="Times New Roman"/>
        </w:rPr>
      </w:pPr>
      <w:r w:rsidRPr="00E040FF">
        <w:rPr>
          <w:rFonts w:ascii="Times New Roman" w:eastAsia="Symbol" w:hAnsi="Times New Roman" w:cs="Times New Roman"/>
        </w:rPr>
        <w:t>Creating a backup and safeguarding the data if there are any hindrances</w:t>
      </w:r>
    </w:p>
    <w:p w:rsidR="004E1764" w:rsidRPr="00E040FF" w:rsidRDefault="00E370CB" w:rsidP="004E1764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Symbol" w:hAnsi="Times New Roman" w:cs="Times New Roman"/>
        </w:rPr>
      </w:pPr>
      <w:r w:rsidRPr="00E040FF">
        <w:rPr>
          <w:rFonts w:ascii="Times New Roman" w:eastAsia="Symbol" w:hAnsi="Times New Roman" w:cs="Times New Roman"/>
        </w:rPr>
        <w:t>Performing system upgrades following new releases</w:t>
      </w:r>
    </w:p>
    <w:p w:rsidR="004E1764" w:rsidRPr="00E040FF" w:rsidRDefault="00E370CB" w:rsidP="004E1764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Symbol" w:hAnsi="Times New Roman" w:cs="Times New Roman"/>
        </w:rPr>
      </w:pPr>
      <w:r w:rsidRPr="00E040FF">
        <w:rPr>
          <w:rFonts w:ascii="Times New Roman" w:eastAsia="Symbol" w:hAnsi="Times New Roman" w:cs="Times New Roman"/>
        </w:rPr>
        <w:t>Performing account setup</w:t>
      </w:r>
    </w:p>
    <w:p w:rsidR="004E1764" w:rsidRPr="00E040FF" w:rsidRDefault="004E1764" w:rsidP="004E1764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Symbol" w:hAnsi="Times New Roman" w:cs="Times New Roman"/>
        </w:rPr>
      </w:pPr>
      <w:r w:rsidRPr="00E040FF">
        <w:rPr>
          <w:rFonts w:ascii="Times New Roman" w:eastAsia="Symbol" w:hAnsi="Times New Roman" w:cs="Times New Roman"/>
        </w:rPr>
        <w:t>Implement the policies for the use of the computer system and network</w:t>
      </w:r>
    </w:p>
    <w:p w:rsidR="006D3B7D" w:rsidRDefault="006D3B7D" w:rsidP="006D3B7D">
      <w:pPr>
        <w:spacing w:line="240" w:lineRule="auto"/>
      </w:pPr>
      <w:r>
        <w:t xml:space="preserve">May 2018 – </w:t>
      </w:r>
      <w:r w:rsidR="00052081">
        <w:t>Oct 2019</w:t>
      </w:r>
      <w:r>
        <w:br/>
      </w:r>
      <w:r>
        <w:rPr>
          <w:rStyle w:val="Strong"/>
          <w:rFonts w:ascii="Times New Roman" w:hAnsi="Times New Roman" w:cs="Times New Roman"/>
          <w:b w:val="0"/>
          <w:lang w:val="en-GB"/>
        </w:rPr>
        <w:t>Associates –IT And Projection</w:t>
      </w:r>
      <w:r>
        <w:br/>
        <w:t xml:space="preserve">Cinepolis India Pvt Ltd  </w:t>
      </w:r>
      <w:r>
        <w:br/>
      </w:r>
      <w:r w:rsidR="00E40431">
        <w:t>Ambala,</w:t>
      </w:r>
      <w:r>
        <w:t xml:space="preserve"> Haryana </w:t>
      </w:r>
    </w:p>
    <w:p w:rsidR="006D3B7D" w:rsidRPr="006D3B7D" w:rsidRDefault="006D3B7D" w:rsidP="006D3B7D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Responsibilities:</w:t>
      </w:r>
      <w:r w:rsidR="00E040FF" w:rsidRPr="00E040FF">
        <w:rPr>
          <w:rStyle w:val="Strong"/>
          <w:rFonts w:ascii="Times New Roman" w:hAnsi="Times New Roman" w:cs="Times New Roman"/>
          <w:b w:val="0"/>
          <w:lang w:val="en-GB"/>
        </w:rPr>
        <w:t xml:space="preserve"> </w:t>
      </w:r>
      <w:r w:rsidR="00E040FF">
        <w:rPr>
          <w:rStyle w:val="Strong"/>
          <w:rFonts w:ascii="Times New Roman" w:hAnsi="Times New Roman" w:cs="Times New Roman"/>
          <w:b w:val="0"/>
          <w:lang w:val="en-GB"/>
        </w:rPr>
        <w:t>IT And Projection</w:t>
      </w:r>
    </w:p>
    <w:p w:rsidR="006D3B7D" w:rsidRPr="006D3B7D" w:rsidRDefault="006D3B7D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Managing I</w:t>
      </w:r>
      <w:r w:rsidR="00F20560">
        <w:rPr>
          <w:rFonts w:ascii="Times New Roman" w:hAnsi="Times New Roman" w:cs="Times New Roman"/>
          <w:sz w:val="22"/>
          <w:szCs w:val="22"/>
        </w:rPr>
        <w:t>T</w:t>
      </w:r>
      <w:r w:rsidRPr="006D3B7D">
        <w:rPr>
          <w:rFonts w:ascii="Times New Roman" w:hAnsi="Times New Roman" w:cs="Times New Roman"/>
          <w:sz w:val="22"/>
          <w:szCs w:val="22"/>
        </w:rPr>
        <w:t xml:space="preserve"> Hardware like application server, cinema </w:t>
      </w:r>
      <w:r w:rsidR="00E40431" w:rsidRPr="006D3B7D">
        <w:rPr>
          <w:rFonts w:ascii="Times New Roman" w:hAnsi="Times New Roman" w:cs="Times New Roman"/>
          <w:sz w:val="22"/>
          <w:szCs w:val="22"/>
        </w:rPr>
        <w:t xml:space="preserve">server, </w:t>
      </w:r>
      <w:r w:rsidR="00E370CB" w:rsidRPr="006D3B7D">
        <w:rPr>
          <w:rFonts w:ascii="Times New Roman" w:hAnsi="Times New Roman" w:cs="Times New Roman"/>
          <w:sz w:val="22"/>
          <w:szCs w:val="22"/>
        </w:rPr>
        <w:t>projector</w:t>
      </w:r>
      <w:r w:rsidR="00E370CB">
        <w:rPr>
          <w:rFonts w:ascii="Times New Roman" w:hAnsi="Times New Roman" w:cs="Times New Roman"/>
          <w:sz w:val="22"/>
          <w:szCs w:val="22"/>
        </w:rPr>
        <w:t xml:space="preserve"> and</w:t>
      </w:r>
      <w:r w:rsidR="00F20560">
        <w:rPr>
          <w:rFonts w:ascii="Times New Roman" w:hAnsi="Times New Roman" w:cs="Times New Roman"/>
          <w:sz w:val="22"/>
          <w:szCs w:val="22"/>
        </w:rPr>
        <w:t xml:space="preserve"> </w:t>
      </w:r>
      <w:r w:rsidRPr="006D3B7D">
        <w:rPr>
          <w:rFonts w:ascii="Times New Roman" w:hAnsi="Times New Roman" w:cs="Times New Roman"/>
          <w:sz w:val="22"/>
          <w:szCs w:val="22"/>
        </w:rPr>
        <w:t>sound.</w:t>
      </w:r>
    </w:p>
    <w:p w:rsidR="006D3B7D" w:rsidRPr="006D3B7D" w:rsidRDefault="00E40431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Equipment’s</w:t>
      </w:r>
      <w:r w:rsidR="00E370CB">
        <w:rPr>
          <w:rFonts w:ascii="Times New Roman" w:hAnsi="Times New Roman" w:cs="Times New Roman"/>
          <w:sz w:val="22"/>
          <w:szCs w:val="22"/>
        </w:rPr>
        <w:t xml:space="preserve"> </w:t>
      </w:r>
      <w:r w:rsidRPr="006D3B7D">
        <w:rPr>
          <w:rFonts w:ascii="Times New Roman" w:hAnsi="Times New Roman" w:cs="Times New Roman"/>
          <w:sz w:val="22"/>
          <w:szCs w:val="22"/>
        </w:rPr>
        <w:t>pos, Desktop</w:t>
      </w:r>
      <w:r w:rsidR="006D3B7D" w:rsidRPr="006D3B7D">
        <w:rPr>
          <w:rFonts w:ascii="Times New Roman" w:hAnsi="Times New Roman" w:cs="Times New Roman"/>
          <w:sz w:val="22"/>
          <w:szCs w:val="22"/>
        </w:rPr>
        <w:t xml:space="preserve">, Kiosks, </w:t>
      </w:r>
      <w:r w:rsidRPr="006D3B7D">
        <w:rPr>
          <w:rFonts w:ascii="Times New Roman" w:hAnsi="Times New Roman" w:cs="Times New Roman"/>
          <w:sz w:val="22"/>
          <w:szCs w:val="22"/>
        </w:rPr>
        <w:t>Printer, LCD</w:t>
      </w:r>
      <w:r w:rsidR="00E370CB">
        <w:rPr>
          <w:rFonts w:ascii="Times New Roman" w:hAnsi="Times New Roman" w:cs="Times New Roman"/>
          <w:sz w:val="22"/>
          <w:szCs w:val="22"/>
        </w:rPr>
        <w:t xml:space="preserve"> </w:t>
      </w:r>
      <w:r w:rsidR="008E533F">
        <w:rPr>
          <w:rFonts w:ascii="Times New Roman" w:hAnsi="Times New Roman" w:cs="Times New Roman"/>
          <w:sz w:val="22"/>
          <w:szCs w:val="22"/>
        </w:rPr>
        <w:t>and</w:t>
      </w:r>
      <w:r w:rsidR="00E370CB">
        <w:rPr>
          <w:rFonts w:ascii="Times New Roman" w:hAnsi="Times New Roman" w:cs="Times New Roman"/>
          <w:sz w:val="22"/>
          <w:szCs w:val="22"/>
        </w:rPr>
        <w:t xml:space="preserve"> </w:t>
      </w:r>
      <w:r w:rsidR="008E533F">
        <w:rPr>
          <w:rFonts w:ascii="Times New Roman" w:hAnsi="Times New Roman" w:cs="Times New Roman"/>
          <w:sz w:val="22"/>
          <w:szCs w:val="22"/>
        </w:rPr>
        <w:t>o</w:t>
      </w:r>
      <w:r w:rsidR="006D3B7D" w:rsidRPr="006D3B7D">
        <w:rPr>
          <w:rFonts w:ascii="Times New Roman" w:hAnsi="Times New Roman" w:cs="Times New Roman"/>
          <w:sz w:val="22"/>
          <w:szCs w:val="22"/>
        </w:rPr>
        <w:t>ther I</w:t>
      </w:r>
      <w:r w:rsidR="00F20560">
        <w:rPr>
          <w:rFonts w:ascii="Times New Roman" w:hAnsi="Times New Roman" w:cs="Times New Roman"/>
          <w:sz w:val="22"/>
          <w:szCs w:val="22"/>
        </w:rPr>
        <w:t xml:space="preserve">T </w:t>
      </w:r>
      <w:r w:rsidR="006D3B7D" w:rsidRPr="006D3B7D">
        <w:rPr>
          <w:rFonts w:ascii="Times New Roman" w:hAnsi="Times New Roman" w:cs="Times New Roman"/>
          <w:sz w:val="22"/>
          <w:szCs w:val="22"/>
        </w:rPr>
        <w:t>Equipment</w:t>
      </w:r>
    </w:p>
    <w:p w:rsidR="006D3B7D" w:rsidRPr="006D3B7D" w:rsidRDefault="006D3B7D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Managing Repairs And logging call and follow up with vendors</w:t>
      </w:r>
    </w:p>
    <w:p w:rsidR="006D3B7D" w:rsidRPr="006D3B7D" w:rsidRDefault="006D3B7D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Creating and running shows with 100% success rate</w:t>
      </w:r>
    </w:p>
    <w:p w:rsidR="006D3B7D" w:rsidRPr="006D3B7D" w:rsidRDefault="006D3B7D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Trouble shooting and application support to internal clients</w:t>
      </w:r>
    </w:p>
    <w:p w:rsidR="006D3B7D" w:rsidRPr="006D3B7D" w:rsidRDefault="006D3B7D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Maintaining log of each incident and building knowledge base documents</w:t>
      </w:r>
    </w:p>
    <w:p w:rsidR="006D3B7D" w:rsidRPr="006D3B7D" w:rsidRDefault="006D3B7D" w:rsidP="006D3B7D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t>Managing KDM</w:t>
      </w:r>
      <w:r w:rsidR="00F20560">
        <w:rPr>
          <w:rFonts w:ascii="Times New Roman" w:hAnsi="Times New Roman" w:cs="Times New Roman"/>
          <w:sz w:val="22"/>
          <w:szCs w:val="22"/>
        </w:rPr>
        <w:t>(key deliver message)</w:t>
      </w:r>
      <w:r w:rsidR="00F20560" w:rsidRPr="00F20560">
        <w:t></w:t>
      </w:r>
      <w:r w:rsidR="00E40431" w:rsidRPr="006D3B7D">
        <w:rPr>
          <w:rFonts w:ascii="Times New Roman" w:hAnsi="Times New Roman" w:cs="Times New Roman"/>
          <w:sz w:val="22"/>
          <w:szCs w:val="22"/>
        </w:rPr>
        <w:t>and</w:t>
      </w:r>
      <w:r w:rsidRPr="006D3B7D">
        <w:rPr>
          <w:rFonts w:ascii="Times New Roman" w:hAnsi="Times New Roman" w:cs="Times New Roman"/>
          <w:sz w:val="22"/>
          <w:szCs w:val="22"/>
        </w:rPr>
        <w:t xml:space="preserve"> contents availability from vendors</w:t>
      </w:r>
    </w:p>
    <w:p w:rsidR="006D3B7D" w:rsidRDefault="006D3B7D" w:rsidP="006D3B7D">
      <w:pPr>
        <w:pStyle w:val="NoSpacing"/>
        <w:numPr>
          <w:ilvl w:val="0"/>
          <w:numId w:val="12"/>
        </w:numPr>
      </w:pPr>
      <w:r w:rsidRPr="006D3B7D">
        <w:rPr>
          <w:rFonts w:ascii="Times New Roman" w:hAnsi="Times New Roman" w:cs="Times New Roman"/>
          <w:sz w:val="22"/>
          <w:szCs w:val="22"/>
        </w:rPr>
        <w:t>Preparing daily weekly reports</w:t>
      </w:r>
    </w:p>
    <w:p w:rsidR="006D3B7D" w:rsidRDefault="006D3B7D" w:rsidP="006D3B7D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:rsidR="006A4275" w:rsidRPr="006D3B7D" w:rsidRDefault="00BF0AEA" w:rsidP="006D3B7D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6D3B7D">
        <w:rPr>
          <w:rFonts w:ascii="Times New Roman" w:hAnsi="Times New Roman" w:cs="Times New Roman"/>
          <w:sz w:val="22"/>
          <w:szCs w:val="22"/>
        </w:rPr>
        <w:lastRenderedPageBreak/>
        <w:t>Dec 2016</w:t>
      </w:r>
      <w:r w:rsidR="006D3B7D">
        <w:rPr>
          <w:rFonts w:ascii="Times New Roman" w:hAnsi="Times New Roman" w:cs="Times New Roman"/>
          <w:sz w:val="22"/>
          <w:szCs w:val="22"/>
        </w:rPr>
        <w:t xml:space="preserve"> – April 2018</w:t>
      </w:r>
      <w:r w:rsidR="006A4275" w:rsidRPr="006D3B7D">
        <w:rPr>
          <w:rFonts w:ascii="Times New Roman" w:hAnsi="Times New Roman" w:cs="Times New Roman"/>
          <w:sz w:val="22"/>
          <w:szCs w:val="22"/>
        </w:rPr>
        <w:br/>
      </w:r>
      <w:r w:rsidRPr="006D3B7D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Computer Hardware Trainer</w:t>
      </w:r>
      <w:r w:rsidR="00F60679" w:rsidRPr="006D3B7D">
        <w:rPr>
          <w:rFonts w:ascii="Times New Roman" w:hAnsi="Times New Roman" w:cs="Times New Roman"/>
          <w:sz w:val="22"/>
          <w:szCs w:val="22"/>
        </w:rPr>
        <w:br/>
      </w:r>
      <w:r w:rsidR="00F60679" w:rsidRPr="006D3B7D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S</w:t>
      </w:r>
      <w:r w:rsidR="008E533F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IDHI</w:t>
      </w:r>
      <w:r w:rsidR="00F60679" w:rsidRPr="006D3B7D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 xml:space="preserve"> VINAYAK INSTITUTE OF PROFESSIONAL EDUCATION</w:t>
      </w:r>
      <w:r w:rsidR="00F60679" w:rsidRPr="006D3B7D">
        <w:rPr>
          <w:rFonts w:ascii="Times New Roman" w:hAnsi="Times New Roman" w:cs="Times New Roman"/>
          <w:sz w:val="22"/>
          <w:szCs w:val="22"/>
        </w:rPr>
        <w:br/>
      </w:r>
      <w:r w:rsidR="00E40431" w:rsidRPr="006D3B7D">
        <w:rPr>
          <w:rFonts w:ascii="Times New Roman" w:hAnsi="Times New Roman" w:cs="Times New Roman"/>
          <w:sz w:val="22"/>
          <w:szCs w:val="22"/>
        </w:rPr>
        <w:t>Ambala,</w:t>
      </w:r>
      <w:r w:rsidR="00F60679" w:rsidRPr="006D3B7D">
        <w:rPr>
          <w:rFonts w:ascii="Times New Roman" w:hAnsi="Times New Roman" w:cs="Times New Roman"/>
          <w:sz w:val="22"/>
          <w:szCs w:val="22"/>
        </w:rPr>
        <w:t xml:space="preserve"> Haryana </w:t>
      </w:r>
    </w:p>
    <w:p w:rsidR="00F01709" w:rsidRDefault="00F01709" w:rsidP="009003AF">
      <w:pPr>
        <w:pStyle w:val="NoSpacing"/>
        <w:rPr>
          <w:rStyle w:val="Strong"/>
          <w:rFonts w:asciiTheme="minorHAnsi" w:hAnsiTheme="minorHAnsi" w:cstheme="minorHAnsi"/>
          <w:b w:val="0"/>
          <w:sz w:val="22"/>
          <w:szCs w:val="22"/>
        </w:rPr>
      </w:pPr>
    </w:p>
    <w:p w:rsidR="00F01709" w:rsidRPr="00D64AEA" w:rsidRDefault="00F60679" w:rsidP="009003AF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Dec. 2015 to Nov. 2016</w:t>
      </w:r>
      <w:r w:rsidR="006A4275"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br/>
      </w: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System Technician</w:t>
      </w:r>
    </w:p>
    <w:p w:rsidR="009003AF" w:rsidRPr="00D64AEA" w:rsidRDefault="00F60679" w:rsidP="009003AF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Elsamex Maint</w:t>
      </w:r>
      <w:r w:rsidR="009003AF"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en</w:t>
      </w: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ance Services Ltd</w:t>
      </w: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br/>
      </w:r>
      <w:r w:rsidR="00E40431"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Ahmedabad</w:t>
      </w: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, Gujarat</w:t>
      </w:r>
    </w:p>
    <w:p w:rsidR="009003AF" w:rsidRPr="00D64AEA" w:rsidRDefault="009003AF" w:rsidP="009003AF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</w:p>
    <w:p w:rsidR="00F60679" w:rsidRPr="00D64AEA" w:rsidRDefault="00F60679" w:rsidP="00F60679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Dec2014 to Nov2015</w:t>
      </w:r>
    </w:p>
    <w:p w:rsidR="00F60679" w:rsidRPr="00D64AEA" w:rsidRDefault="00F60679" w:rsidP="00F60679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 xml:space="preserve">Installation &amp; Customer Support Engineer </w:t>
      </w:r>
    </w:p>
    <w:p w:rsidR="00F60679" w:rsidRPr="00D64AEA" w:rsidRDefault="00F60679" w:rsidP="00F60679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Vaaaninfra Pvt Ltd</w:t>
      </w:r>
    </w:p>
    <w:p w:rsidR="00F60679" w:rsidRPr="00D64AEA" w:rsidRDefault="00E40431" w:rsidP="00F60679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</w:pPr>
      <w:r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Faridabad,</w:t>
      </w:r>
      <w:r w:rsidR="00F60679"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 xml:space="preserve"> Delhi-N</w:t>
      </w:r>
      <w:r w:rsidR="008E533F" w:rsidRPr="00D64AEA">
        <w:rPr>
          <w:rStyle w:val="Strong"/>
          <w:rFonts w:ascii="Times New Roman" w:hAnsi="Times New Roman" w:cs="Times New Roman"/>
          <w:b w:val="0"/>
          <w:sz w:val="22"/>
          <w:szCs w:val="22"/>
          <w:lang w:val="en-GB"/>
        </w:rPr>
        <w:t>CR</w:t>
      </w:r>
    </w:p>
    <w:p w:rsidR="00C33EF4" w:rsidRDefault="00C33EF4" w:rsidP="00F60679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</w:rPr>
      </w:pPr>
    </w:p>
    <w:p w:rsidR="00C33EF4" w:rsidRPr="00D72BF5" w:rsidRDefault="00C33EF4" w:rsidP="00F60679">
      <w:pPr>
        <w:pStyle w:val="NoSpacing"/>
        <w:rPr>
          <w:rStyle w:val="Strong"/>
          <w:rFonts w:ascii="Times New Roman" w:hAnsi="Times New Roman" w:cs="Times New Roman"/>
          <w:b w:val="0"/>
          <w:sz w:val="22"/>
          <w:szCs w:val="22"/>
        </w:rPr>
      </w:pPr>
    </w:p>
    <w:p w:rsidR="00D72BF5" w:rsidRDefault="00D72BF5" w:rsidP="006D3B7D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:rsidR="009003AF" w:rsidRPr="00F60679" w:rsidRDefault="009003AF" w:rsidP="009003AF">
      <w:pPr>
        <w:spacing w:after="0" w:line="240" w:lineRule="auto"/>
        <w:ind w:left="720"/>
        <w:jc w:val="both"/>
        <w:rPr>
          <w:rFonts w:ascii="Symbol" w:eastAsia="Symbol" w:hAnsi="Symbol" w:cs="Symbol"/>
          <w:sz w:val="20"/>
        </w:rPr>
      </w:pPr>
    </w:p>
    <w:p w:rsidR="00F808C8" w:rsidRDefault="00172C9A" w:rsidP="00F60679">
      <w:pPr>
        <w:spacing w:line="240" w:lineRule="auto"/>
      </w:pPr>
      <w:r>
        <w:rPr>
          <w:noProof/>
        </w:rPr>
        <w:pict>
          <v:group id="Group 97" o:spid="_x0000_s1065" style="position:absolute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7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405D35" w:rsidRDefault="00405D35" w:rsidP="00405D35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9003AF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F808C8" w:rsidRDefault="009003AF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unjab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956D6" w:rsidP="00D72BF5"/>
        </w:tc>
        <w:tc>
          <w:tcPr>
            <w:tcW w:w="5230" w:type="dxa"/>
          </w:tcPr>
          <w:p w:rsidR="003956D6" w:rsidRDefault="003956D6" w:rsidP="003956D6"/>
        </w:tc>
      </w:tr>
    </w:tbl>
    <w:p w:rsidR="00F808C8" w:rsidRDefault="00172C9A" w:rsidP="003956D6">
      <w:pPr>
        <w:spacing w:line="240" w:lineRule="auto"/>
      </w:pPr>
      <w:r>
        <w:rPr>
          <w:noProof/>
        </w:rPr>
        <w:pict>
          <v:group id="Group 105" o:spid="_x0000_s1073" style="position:absolute;margin-left:0;margin-top:10.2pt;width:522.9pt;height:41.4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18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style="mso-next-textbox:#Text Box 107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D72BF5" w:rsidRDefault="00D72BF5" w:rsidP="003956D6">
      <w:pPr>
        <w:spacing w:line="240" w:lineRule="auto"/>
      </w:pPr>
    </w:p>
    <w:p w:rsidR="00D72BF5" w:rsidRDefault="00D72BF5" w:rsidP="00D72BF5">
      <w:pPr>
        <w:tabs>
          <w:tab w:val="left" w:pos="1710"/>
        </w:tabs>
      </w:pPr>
    </w:p>
    <w:p w:rsidR="0050558C" w:rsidRPr="00D72BF5" w:rsidRDefault="00D72BF5" w:rsidP="00D72BF5">
      <w:pPr>
        <w:tabs>
          <w:tab w:val="left" w:pos="1710"/>
        </w:tabs>
      </w:pPr>
      <w:r>
        <w:t>Father’s Name:</w:t>
      </w:r>
      <w:r>
        <w:tab/>
        <w:t>Mr. Didar Singh</w:t>
      </w:r>
      <w:r w:rsidR="003956D6">
        <w:tab/>
      </w:r>
      <w:r w:rsidR="003956D6">
        <w:tab/>
        <w:t>Marital Sta</w:t>
      </w:r>
      <w:r w:rsidR="00F60679">
        <w:t>tus:</w:t>
      </w:r>
      <w:r w:rsidR="00F60679">
        <w:tab/>
        <w:t>Single</w:t>
      </w:r>
      <w:r w:rsidR="00F60679">
        <w:br/>
        <w:t>Birthday:</w:t>
      </w:r>
      <w:r w:rsidR="00F60679">
        <w:tab/>
      </w:r>
      <w:r>
        <w:t>May</w:t>
      </w:r>
      <w:r w:rsidR="00F60679">
        <w:t xml:space="preserve"> 29, 1990</w:t>
      </w:r>
      <w:r w:rsidR="003956D6">
        <w:tab/>
      </w:r>
      <w:r w:rsidR="003956D6">
        <w:tab/>
        <w:t>Nationality:</w:t>
      </w:r>
      <w:r w:rsidR="003956D6">
        <w:tab/>
        <w:t>Indian</w:t>
      </w:r>
      <w:r w:rsidR="003956D6">
        <w:br/>
        <w:t>Gender:</w:t>
      </w:r>
      <w:r w:rsidR="003956D6">
        <w:tab/>
        <w:t>Male</w:t>
      </w: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6D3B7D" w:rsidRDefault="00F60679" w:rsidP="006D3B7D">
      <w:pPr>
        <w:spacing w:line="240" w:lineRule="auto"/>
      </w:pPr>
      <w:r>
        <w:t>I, Rahul Ghanuri</w:t>
      </w:r>
      <w:r w:rsidR="003956D6" w:rsidRPr="003956D6">
        <w:t>, hereby declare that the information contained herein is true and correct to the best of my knowledge and belief.</w:t>
      </w: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F01709" w:rsidRDefault="00F01709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</w:p>
    <w:p w:rsidR="006A4275" w:rsidRPr="006D3B7D" w:rsidRDefault="00D72BF5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  <w:r w:rsidRPr="006D3B7D">
        <w:rPr>
          <w:rFonts w:ascii="Times New Roman" w:hAnsi="Times New Roman" w:cs="Times New Roman"/>
          <w:b/>
          <w:sz w:val="22"/>
          <w:szCs w:val="22"/>
        </w:rPr>
        <w:t>RAHUL GHANURI</w:t>
      </w:r>
    </w:p>
    <w:p w:rsidR="00D72BF5" w:rsidRPr="006D3B7D" w:rsidRDefault="00D72BF5" w:rsidP="006D3B7D">
      <w:pPr>
        <w:pStyle w:val="NoSpacing"/>
        <w:rPr>
          <w:rFonts w:ascii="Times New Roman" w:hAnsi="Times New Roman" w:cs="Times New Roman"/>
          <w:b/>
          <w:sz w:val="22"/>
          <w:szCs w:val="22"/>
        </w:rPr>
      </w:pP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  <w:t>9992416516</w:t>
      </w:r>
    </w:p>
    <w:p w:rsidR="006D3B7D" w:rsidRPr="006D3B7D" w:rsidRDefault="00D72BF5" w:rsidP="006D3B7D">
      <w:pPr>
        <w:pStyle w:val="NoSpacing"/>
        <w:rPr>
          <w:rFonts w:ascii="Times New Roman" w:hAnsi="Times New Roman" w:cs="Times New Roman"/>
          <w:b/>
          <w:sz w:val="22"/>
          <w:szCs w:val="22"/>
        </w:rPr>
      </w:pP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</w:r>
      <w:r w:rsidRPr="006D3B7D">
        <w:rPr>
          <w:rFonts w:ascii="Times New Roman" w:hAnsi="Times New Roman" w:cs="Times New Roman"/>
          <w:b/>
          <w:sz w:val="22"/>
          <w:szCs w:val="22"/>
        </w:rPr>
        <w:tab/>
        <w:t xml:space="preserve">Ambala </w:t>
      </w:r>
      <w:r w:rsidR="00E40431" w:rsidRPr="006D3B7D">
        <w:rPr>
          <w:rFonts w:ascii="Times New Roman" w:hAnsi="Times New Roman" w:cs="Times New Roman"/>
          <w:b/>
          <w:sz w:val="22"/>
          <w:szCs w:val="22"/>
        </w:rPr>
        <w:t>(Haryana</w:t>
      </w:r>
      <w:r w:rsidRPr="006D3B7D">
        <w:rPr>
          <w:rFonts w:ascii="Times New Roman" w:hAnsi="Times New Roman" w:cs="Times New Roman"/>
          <w:b/>
          <w:sz w:val="22"/>
          <w:szCs w:val="22"/>
        </w:rPr>
        <w:t xml:space="preserve"> )</w:t>
      </w:r>
    </w:p>
    <w:p w:rsidR="00D72BF5" w:rsidRPr="006D3B7D" w:rsidRDefault="00E40431" w:rsidP="006D3B7D">
      <w:pPr>
        <w:pStyle w:val="NoSpacing"/>
        <w:ind w:left="7200" w:firstLine="720"/>
        <w:rPr>
          <w:rFonts w:ascii="Times New Roman" w:hAnsi="Times New Roman" w:cs="Times New Roman"/>
          <w:b/>
          <w:sz w:val="22"/>
          <w:szCs w:val="22"/>
        </w:rPr>
      </w:pPr>
      <w:r w:rsidRPr="006D3B7D">
        <w:rPr>
          <w:rFonts w:ascii="Times New Roman" w:hAnsi="Times New Roman" w:cs="Times New Roman"/>
          <w:b/>
          <w:sz w:val="22"/>
          <w:szCs w:val="22"/>
        </w:rPr>
        <w:t>Date: -</w:t>
      </w:r>
    </w:p>
    <w:p w:rsidR="00D72BF5" w:rsidRDefault="00D72BF5" w:rsidP="00D72BF5">
      <w:pPr>
        <w:tabs>
          <w:tab w:val="left" w:pos="3600"/>
        </w:tabs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33EF4" w:rsidRDefault="00C33EF4" w:rsidP="00D72BF5">
      <w:pPr>
        <w:tabs>
          <w:tab w:val="left" w:pos="3600"/>
        </w:tabs>
        <w:spacing w:line="240" w:lineRule="auto"/>
      </w:pPr>
    </w:p>
    <w:p w:rsidR="00C33EF4" w:rsidRDefault="00C33EF4" w:rsidP="00D72BF5">
      <w:pPr>
        <w:tabs>
          <w:tab w:val="left" w:pos="3600"/>
        </w:tabs>
        <w:spacing w:line="240" w:lineRule="auto"/>
      </w:pPr>
    </w:p>
    <w:p w:rsidR="00C33EF4" w:rsidRDefault="00C33EF4" w:rsidP="00D72BF5">
      <w:pPr>
        <w:tabs>
          <w:tab w:val="left" w:pos="3600"/>
        </w:tabs>
        <w:spacing w:line="240" w:lineRule="auto"/>
      </w:pPr>
    </w:p>
    <w:p w:rsidR="00C33EF4" w:rsidRPr="00E040FF" w:rsidRDefault="00C33EF4" w:rsidP="00E040FF">
      <w:pPr>
        <w:spacing w:after="0" w:line="240" w:lineRule="auto"/>
        <w:jc w:val="both"/>
        <w:rPr>
          <w:rFonts w:eastAsia="Symbol" w:cstheme="minorHAnsi"/>
        </w:rPr>
      </w:pPr>
    </w:p>
    <w:sectPr w:rsidR="00C33EF4" w:rsidRPr="00E040FF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5464" w:rsidRDefault="00525464" w:rsidP="00815584">
      <w:pPr>
        <w:spacing w:after="0" w:line="240" w:lineRule="auto"/>
      </w:pPr>
      <w:r>
        <w:separator/>
      </w:r>
    </w:p>
  </w:endnote>
  <w:endnote w:type="continuationSeparator" w:id="1">
    <w:p w:rsidR="00525464" w:rsidRDefault="0052546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5464" w:rsidRDefault="00525464" w:rsidP="00815584">
      <w:pPr>
        <w:spacing w:after="0" w:line="240" w:lineRule="auto"/>
      </w:pPr>
      <w:r>
        <w:separator/>
      </w:r>
    </w:p>
  </w:footnote>
  <w:footnote w:type="continuationSeparator" w:id="1">
    <w:p w:rsidR="00525464" w:rsidRDefault="00525464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5pt;height:15pt;visibility:visible;mso-wrap-style:square" o:bullet="t">
        <v:imagedata r:id="rId1" o:title=""/>
      </v:shape>
    </w:pict>
  </w:numPicBullet>
  <w:abstractNum w:abstractNumId="0">
    <w:nsid w:val="00000002"/>
    <w:multiLevelType w:val="multilevel"/>
    <w:tmpl w:val="000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6"/>
    <w:multiLevelType w:val="multilevel"/>
    <w:tmpl w:val="00000005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0000014"/>
    <w:multiLevelType w:val="hybridMultilevel"/>
    <w:tmpl w:val="BA305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17"/>
    <w:multiLevelType w:val="hybridMultilevel"/>
    <w:tmpl w:val="0E5AD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19"/>
    <w:multiLevelType w:val="hybridMultilevel"/>
    <w:tmpl w:val="0840D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3A20430"/>
    <w:multiLevelType w:val="hybridMultilevel"/>
    <w:tmpl w:val="CD4EB560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6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67E2FDA"/>
    <w:multiLevelType w:val="hybridMultilevel"/>
    <w:tmpl w:val="12A0F1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57C7193"/>
    <w:multiLevelType w:val="hybridMultilevel"/>
    <w:tmpl w:val="D93A2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590163"/>
    <w:multiLevelType w:val="hybridMultilevel"/>
    <w:tmpl w:val="D5A0FFA8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1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8F105B"/>
    <w:multiLevelType w:val="hybridMultilevel"/>
    <w:tmpl w:val="407A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956537"/>
    <w:multiLevelType w:val="hybridMultilevel"/>
    <w:tmpl w:val="62E090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87475D"/>
    <w:multiLevelType w:val="multilevel"/>
    <w:tmpl w:val="F8E07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8743EF7"/>
    <w:multiLevelType w:val="hybridMultilevel"/>
    <w:tmpl w:val="AA002DE8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7">
    <w:nsid w:val="492D0460"/>
    <w:multiLevelType w:val="hybridMultilevel"/>
    <w:tmpl w:val="2F4269B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1F22E2"/>
    <w:multiLevelType w:val="multilevel"/>
    <w:tmpl w:val="06D69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3C244C0"/>
    <w:multiLevelType w:val="hybridMultilevel"/>
    <w:tmpl w:val="7DC68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58D29F3"/>
    <w:multiLevelType w:val="hybridMultilevel"/>
    <w:tmpl w:val="1F824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3D54C9"/>
    <w:multiLevelType w:val="hybridMultilevel"/>
    <w:tmpl w:val="BB427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4"/>
  </w:num>
  <w:num w:numId="4">
    <w:abstractNumId w:val="11"/>
  </w:num>
  <w:num w:numId="5">
    <w:abstractNumId w:val="18"/>
  </w:num>
  <w:num w:numId="6">
    <w:abstractNumId w:val="0"/>
  </w:num>
  <w:num w:numId="7">
    <w:abstractNumId w:val="2"/>
  </w:num>
  <w:num w:numId="8">
    <w:abstractNumId w:val="3"/>
  </w:num>
  <w:num w:numId="9">
    <w:abstractNumId w:val="4"/>
  </w:num>
  <w:num w:numId="10">
    <w:abstractNumId w:val="1"/>
  </w:num>
  <w:num w:numId="11">
    <w:abstractNumId w:val="12"/>
  </w:num>
  <w:num w:numId="12">
    <w:abstractNumId w:val="8"/>
  </w:num>
  <w:num w:numId="13">
    <w:abstractNumId w:val="7"/>
  </w:num>
  <w:num w:numId="14">
    <w:abstractNumId w:val="17"/>
  </w:num>
  <w:num w:numId="15">
    <w:abstractNumId w:val="13"/>
  </w:num>
  <w:num w:numId="16">
    <w:abstractNumId w:val="21"/>
  </w:num>
  <w:num w:numId="17">
    <w:abstractNumId w:val="16"/>
  </w:num>
  <w:num w:numId="18">
    <w:abstractNumId w:val="10"/>
  </w:num>
  <w:num w:numId="19">
    <w:abstractNumId w:val="5"/>
  </w:num>
  <w:num w:numId="20">
    <w:abstractNumId w:val="20"/>
  </w:num>
  <w:num w:numId="21">
    <w:abstractNumId w:val="22"/>
  </w:num>
  <w:num w:numId="22">
    <w:abstractNumId w:val="15"/>
  </w:num>
  <w:num w:numId="23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2081"/>
    <w:rsid w:val="000543B7"/>
    <w:rsid w:val="000B1FE2"/>
    <w:rsid w:val="000E0EF5"/>
    <w:rsid w:val="00122DCD"/>
    <w:rsid w:val="0015367A"/>
    <w:rsid w:val="00172C9A"/>
    <w:rsid w:val="001951D1"/>
    <w:rsid w:val="001976E2"/>
    <w:rsid w:val="001C2D10"/>
    <w:rsid w:val="001E48E3"/>
    <w:rsid w:val="001F6AE3"/>
    <w:rsid w:val="00241EC8"/>
    <w:rsid w:val="002B00F7"/>
    <w:rsid w:val="002B130B"/>
    <w:rsid w:val="002B630B"/>
    <w:rsid w:val="002C48DB"/>
    <w:rsid w:val="00312FF2"/>
    <w:rsid w:val="0033429C"/>
    <w:rsid w:val="003607FE"/>
    <w:rsid w:val="00385D96"/>
    <w:rsid w:val="00386E90"/>
    <w:rsid w:val="003956D6"/>
    <w:rsid w:val="00405D35"/>
    <w:rsid w:val="004065E8"/>
    <w:rsid w:val="00416924"/>
    <w:rsid w:val="00456C61"/>
    <w:rsid w:val="00491171"/>
    <w:rsid w:val="004B72B5"/>
    <w:rsid w:val="004D6232"/>
    <w:rsid w:val="004E15C7"/>
    <w:rsid w:val="004E1764"/>
    <w:rsid w:val="0050558C"/>
    <w:rsid w:val="00525464"/>
    <w:rsid w:val="005254BF"/>
    <w:rsid w:val="00544C96"/>
    <w:rsid w:val="00552482"/>
    <w:rsid w:val="005845AE"/>
    <w:rsid w:val="005B2761"/>
    <w:rsid w:val="005E306F"/>
    <w:rsid w:val="005E3E69"/>
    <w:rsid w:val="005F1A35"/>
    <w:rsid w:val="00612A06"/>
    <w:rsid w:val="006377F5"/>
    <w:rsid w:val="00665EEE"/>
    <w:rsid w:val="00683673"/>
    <w:rsid w:val="0069075F"/>
    <w:rsid w:val="00695B35"/>
    <w:rsid w:val="006A4275"/>
    <w:rsid w:val="006A6319"/>
    <w:rsid w:val="006B7F8E"/>
    <w:rsid w:val="006D3B7D"/>
    <w:rsid w:val="006F7B1E"/>
    <w:rsid w:val="006F7B71"/>
    <w:rsid w:val="00755C86"/>
    <w:rsid w:val="007701C2"/>
    <w:rsid w:val="00774603"/>
    <w:rsid w:val="00781B2A"/>
    <w:rsid w:val="007A7956"/>
    <w:rsid w:val="007B6B7E"/>
    <w:rsid w:val="007C127B"/>
    <w:rsid w:val="007C1955"/>
    <w:rsid w:val="007D5DBA"/>
    <w:rsid w:val="007F0B78"/>
    <w:rsid w:val="00815584"/>
    <w:rsid w:val="00865F46"/>
    <w:rsid w:val="0089301E"/>
    <w:rsid w:val="008B6B65"/>
    <w:rsid w:val="008D70D0"/>
    <w:rsid w:val="008E1574"/>
    <w:rsid w:val="008E533F"/>
    <w:rsid w:val="009003AF"/>
    <w:rsid w:val="00915D51"/>
    <w:rsid w:val="009630DA"/>
    <w:rsid w:val="0096732D"/>
    <w:rsid w:val="00990CF7"/>
    <w:rsid w:val="009A6B49"/>
    <w:rsid w:val="009B294C"/>
    <w:rsid w:val="009D61EA"/>
    <w:rsid w:val="00A14E05"/>
    <w:rsid w:val="00A525F3"/>
    <w:rsid w:val="00A82F8F"/>
    <w:rsid w:val="00AA0DB0"/>
    <w:rsid w:val="00AA234B"/>
    <w:rsid w:val="00AF0B55"/>
    <w:rsid w:val="00B066CA"/>
    <w:rsid w:val="00B4541D"/>
    <w:rsid w:val="00B64FFE"/>
    <w:rsid w:val="00B772D2"/>
    <w:rsid w:val="00B96BF6"/>
    <w:rsid w:val="00BB32F0"/>
    <w:rsid w:val="00BC7ACB"/>
    <w:rsid w:val="00BD71DE"/>
    <w:rsid w:val="00BF0AEA"/>
    <w:rsid w:val="00BF7D5E"/>
    <w:rsid w:val="00C164CA"/>
    <w:rsid w:val="00C33EF4"/>
    <w:rsid w:val="00C50FB2"/>
    <w:rsid w:val="00C57C75"/>
    <w:rsid w:val="00CA2445"/>
    <w:rsid w:val="00CC314C"/>
    <w:rsid w:val="00D07E0A"/>
    <w:rsid w:val="00D402D8"/>
    <w:rsid w:val="00D64AEA"/>
    <w:rsid w:val="00D72BF5"/>
    <w:rsid w:val="00D903A9"/>
    <w:rsid w:val="00DB7A49"/>
    <w:rsid w:val="00E040FF"/>
    <w:rsid w:val="00E064D0"/>
    <w:rsid w:val="00E370CB"/>
    <w:rsid w:val="00E40431"/>
    <w:rsid w:val="00E7777E"/>
    <w:rsid w:val="00E863EC"/>
    <w:rsid w:val="00E92711"/>
    <w:rsid w:val="00EB532C"/>
    <w:rsid w:val="00ED6996"/>
    <w:rsid w:val="00EE12C0"/>
    <w:rsid w:val="00EE3367"/>
    <w:rsid w:val="00F01709"/>
    <w:rsid w:val="00F20560"/>
    <w:rsid w:val="00F21D23"/>
    <w:rsid w:val="00F2630C"/>
    <w:rsid w:val="00F35DD4"/>
    <w:rsid w:val="00F60679"/>
    <w:rsid w:val="00F808C8"/>
    <w:rsid w:val="00FD0FD5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0DA"/>
  </w:style>
  <w:style w:type="paragraph" w:styleId="Heading1">
    <w:name w:val="heading 1"/>
    <w:basedOn w:val="Normal"/>
    <w:next w:val="Normal"/>
    <w:link w:val="Heading1Char"/>
    <w:qFormat/>
    <w:rsid w:val="00F60679"/>
    <w:pPr>
      <w:keepNext/>
      <w:pBdr>
        <w:top w:val="single" w:sz="2" w:space="0" w:color="auto"/>
        <w:bottom w:val="single" w:sz="2" w:space="0" w:color="auto"/>
      </w:pBdr>
      <w:shd w:val="clear" w:color="auto" w:fill="E6E6E6"/>
      <w:spacing w:before="120" w:after="120" w:line="240" w:lineRule="exact"/>
      <w:outlineLvl w:val="0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5F1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A35"/>
    <w:rPr>
      <w:rFonts w:ascii="Tahoma" w:hAnsi="Tahoma" w:cs="Tahoma"/>
      <w:sz w:val="16"/>
      <w:szCs w:val="16"/>
    </w:rPr>
  </w:style>
  <w:style w:type="character" w:styleId="Strong">
    <w:name w:val="Strong"/>
    <w:qFormat/>
    <w:rsid w:val="0015367A"/>
    <w:rPr>
      <w:rFonts w:ascii="Symbol" w:eastAsia="Symbol" w:hAnsi="Symbol" w:cs="Symbol"/>
      <w:b/>
    </w:rPr>
  </w:style>
  <w:style w:type="character" w:customStyle="1" w:styleId="Heading1Char">
    <w:name w:val="Heading 1 Char"/>
    <w:basedOn w:val="DefaultParagraphFont"/>
    <w:link w:val="Heading1"/>
    <w:rsid w:val="00F60679"/>
    <w:rPr>
      <w:rFonts w:ascii="Times New Roman" w:eastAsia="Times New Roman" w:hAnsi="Times New Roman" w:cs="Times New Roman"/>
      <w:b/>
      <w:caps/>
      <w:sz w:val="24"/>
      <w:szCs w:val="20"/>
      <w:shd w:val="clear" w:color="auto" w:fill="E6E6E6"/>
    </w:rPr>
  </w:style>
  <w:style w:type="paragraph" w:styleId="NoSpacing">
    <w:name w:val="No Spacing"/>
    <w:qFormat/>
    <w:rsid w:val="00F60679"/>
    <w:pPr>
      <w:spacing w:after="0" w:line="240" w:lineRule="auto"/>
    </w:pPr>
    <w:rPr>
      <w:rFonts w:ascii="Symbol" w:eastAsia="Symbol" w:hAnsi="Symbol" w:cs="Symbol"/>
      <w:sz w:val="20"/>
      <w:szCs w:val="20"/>
    </w:rPr>
  </w:style>
  <w:style w:type="character" w:customStyle="1" w:styleId="Apple-converted-space">
    <w:name w:val="Apple-converted-space"/>
    <w:basedOn w:val="DefaultParagraphFont"/>
    <w:rsid w:val="00F60679"/>
    <w:rPr>
      <w:rFonts w:ascii="Symbol" w:eastAsia="Symbol" w:hAnsi="Symbol" w:cs="Symbol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55C8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55C86"/>
    <w:rPr>
      <w:rFonts w:ascii="Arial" w:eastAsia="Times New Roman" w:hAnsi="Arial" w:cs="Arial"/>
      <w:vanish/>
      <w:sz w:val="16"/>
      <w:szCs w:val="16"/>
    </w:rPr>
  </w:style>
  <w:style w:type="character" w:customStyle="1" w:styleId="domain">
    <w:name w:val="domain"/>
    <w:basedOn w:val="DefaultParagraphFont"/>
    <w:rsid w:val="00755C86"/>
  </w:style>
  <w:style w:type="character" w:customStyle="1" w:styleId="vanity-name">
    <w:name w:val="vanity-name"/>
    <w:basedOn w:val="DefaultParagraphFont"/>
    <w:rsid w:val="00755C86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55C8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55C86"/>
    <w:rPr>
      <w:rFonts w:ascii="Arial" w:eastAsia="Times New Roman" w:hAnsi="Arial" w:cs="Arial"/>
      <w:vanish/>
      <w:sz w:val="16"/>
      <w:szCs w:val="16"/>
    </w:rPr>
  </w:style>
  <w:style w:type="character" w:customStyle="1" w:styleId="ilfuvd">
    <w:name w:val="ilfuvd"/>
    <w:basedOn w:val="DefaultParagraphFont"/>
    <w:rsid w:val="00F2630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0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1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95899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4542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1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09:57:00Z</dcterms:created>
  <dcterms:modified xsi:type="dcterms:W3CDTF">2020-08-21T06:48:00Z</dcterms:modified>
</cp:coreProperties>
</file>